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4D4AAA" w14:textId="59E4F90B" w:rsidR="00A024D2" w:rsidRDefault="00A024D2" w:rsidP="00A024D2">
      <w:pPr>
        <w:pStyle w:val="Dialogue"/>
      </w:pPr>
      <w:r>
        <w:t>Abbie entered her apartment and was immediately greeted by her mildly panicked roommate. Maria gave Abbie a big hug and asked, “Where were you? Are you okay?”</w:t>
      </w:r>
    </w:p>
    <w:p w14:paraId="00ED38A7" w14:textId="77777777" w:rsidR="00A024D2" w:rsidRDefault="00A024D2" w:rsidP="00A024D2">
      <w:pPr>
        <w:pStyle w:val="Dialogue"/>
      </w:pPr>
      <w:r>
        <w:t>Abbie replied, “Yes, I’m fine. What are you doing home? I thought you had to work until 11?”</w:t>
      </w:r>
    </w:p>
    <w:p w14:paraId="7CFEF0AB" w14:textId="2B229911" w:rsidR="0056716C" w:rsidRDefault="00A024D2" w:rsidP="00A024D2">
      <w:pPr>
        <w:pStyle w:val="Dialogue"/>
      </w:pPr>
      <w:r>
        <w:t xml:space="preserve">“Steven told me what happened. He has been looking all over town for you, and he’s freaking out. He said you ran out of the apartment hysterical, and you didn’t have your phone with you. I started to worry too and left work early to be here when you made it back home. I’ve been calling everyone we know trying to find you. But don’t worry, I didn’t tell them what happened. I just said that you forgot your phone, and I </w:t>
      </w:r>
      <w:r w:rsidR="00882A1A">
        <w:t>wanted</w:t>
      </w:r>
      <w:r>
        <w:t xml:space="preserve"> </w:t>
      </w:r>
      <w:r w:rsidR="00350777">
        <w:t>to</w:t>
      </w:r>
      <w:r>
        <w:t xml:space="preserve"> let you know it wasn’t lost, and I have it</w:t>
      </w:r>
      <w:r w:rsidR="00350777">
        <w:t xml:space="preserve">. </w:t>
      </w:r>
      <w:r>
        <w:t>”</w:t>
      </w:r>
    </w:p>
    <w:p w14:paraId="7E2B2016" w14:textId="3E75B83E" w:rsidR="00ED2F67" w:rsidRDefault="0056716C" w:rsidP="00A024D2">
      <w:pPr>
        <w:pStyle w:val="Dialogue"/>
      </w:pPr>
      <w:r>
        <w:t>Maria observed that Abbie</w:t>
      </w:r>
      <w:r w:rsidR="00230D24">
        <w:t xml:space="preserve"> did not look hysterical at all. In fact, she looked the </w:t>
      </w:r>
      <w:r w:rsidR="0071773C">
        <w:t>total</w:t>
      </w:r>
      <w:r w:rsidR="00230D24">
        <w:t xml:space="preserve"> opposite of hysterical.</w:t>
      </w:r>
      <w:r w:rsidR="00D872F0">
        <w:t xml:space="preserve"> Maria commented, “</w:t>
      </w:r>
      <w:r w:rsidR="00D06B36">
        <w:t xml:space="preserve">I expected to see you devastated or furious or </w:t>
      </w:r>
      <w:r w:rsidR="001152A3">
        <w:t>upset.</w:t>
      </w:r>
      <w:r w:rsidR="00023BA5">
        <w:t xml:space="preserve"> </w:t>
      </w:r>
      <w:r w:rsidR="00836300">
        <w:t>But, i</w:t>
      </w:r>
      <w:r w:rsidR="00023BA5">
        <w:t>nstead</w:t>
      </w:r>
      <w:r w:rsidR="00836300">
        <w:t>,</w:t>
      </w:r>
      <w:r w:rsidR="00023BA5">
        <w:t xml:space="preserve"> you’re wearing </w:t>
      </w:r>
      <w:r w:rsidR="00D6465F">
        <w:t xml:space="preserve">a </w:t>
      </w:r>
      <w:r w:rsidR="00882A1A">
        <w:t xml:space="preserve">men’s </w:t>
      </w:r>
      <w:r w:rsidR="00D6465F">
        <w:t xml:space="preserve">leather </w:t>
      </w:r>
      <w:r w:rsidR="00023BA5">
        <w:t>jacket</w:t>
      </w:r>
      <w:r w:rsidR="00EE7206">
        <w:t xml:space="preserve"> with an expression</w:t>
      </w:r>
      <w:r w:rsidR="00836300">
        <w:t xml:space="preserve"> on your face like you’ve been touched by an </w:t>
      </w:r>
      <w:r w:rsidR="002D37F2">
        <w:t>a</w:t>
      </w:r>
      <w:r w:rsidR="00836300">
        <w:t>ngel.”</w:t>
      </w:r>
    </w:p>
    <w:p w14:paraId="7B1121F7" w14:textId="7EBA4ED0" w:rsidR="00713C09" w:rsidRDefault="00ED2F67" w:rsidP="00A024D2">
      <w:pPr>
        <w:pStyle w:val="Dialogue"/>
      </w:pPr>
      <w:r>
        <w:t>Abbie smiled and replied</w:t>
      </w:r>
      <w:r w:rsidR="00B677ED">
        <w:t xml:space="preserve">, “Touched by an </w:t>
      </w:r>
      <w:r w:rsidR="00882A1A">
        <w:t>a</w:t>
      </w:r>
      <w:r w:rsidR="00B677ED">
        <w:t>ngel, how poetic</w:t>
      </w:r>
      <w:r w:rsidR="004E08B3">
        <w:t>. I was touched by an angel tonight</w:t>
      </w:r>
      <w:r w:rsidR="002D37F2">
        <w:t>, alright</w:t>
      </w:r>
      <w:r w:rsidR="006C372F">
        <w:t>. An angel called fate.”</w:t>
      </w:r>
    </w:p>
    <w:p w14:paraId="0DE2789A" w14:textId="4DB67F29" w:rsidR="00954ED6" w:rsidRDefault="00F57E8E" w:rsidP="00A024D2">
      <w:pPr>
        <w:pStyle w:val="Dialogue"/>
      </w:pPr>
      <w:r>
        <w:t>Maria’s phone buzzed</w:t>
      </w:r>
      <w:r w:rsidR="00BF63F7">
        <w:t>,</w:t>
      </w:r>
      <w:r>
        <w:t xml:space="preserve"> indicating </w:t>
      </w:r>
      <w:r w:rsidR="00D66891">
        <w:t>an incoming text. Abbie watched as Maria replied to the text</w:t>
      </w:r>
      <w:r w:rsidR="000749F1">
        <w:t xml:space="preserve"> and </w:t>
      </w:r>
      <w:r w:rsidR="00804F4E">
        <w:t xml:space="preserve">informed Abbie, </w:t>
      </w:r>
      <w:r w:rsidR="00713C09">
        <w:t>“</w:t>
      </w:r>
      <w:r w:rsidR="000749F1">
        <w:t xml:space="preserve">That was Steven. </w:t>
      </w:r>
      <w:r w:rsidR="00BF63F7">
        <w:t xml:space="preserve">I let him know you were home and safe. </w:t>
      </w:r>
      <w:r w:rsidR="000749F1">
        <w:t xml:space="preserve">He </w:t>
      </w:r>
      <w:r w:rsidR="000D681A">
        <w:t xml:space="preserve">totally regrets breaking your engagement. </w:t>
      </w:r>
      <w:r w:rsidR="00804F4E">
        <w:t xml:space="preserve">He’s not going to </w:t>
      </w:r>
      <w:r w:rsidR="000D681A">
        <w:t>return the ring</w:t>
      </w:r>
      <w:r w:rsidR="001B1C52">
        <w:t xml:space="preserve">, and he didn’t tell anyone </w:t>
      </w:r>
      <w:r w:rsidR="00CD7374">
        <w:t>but me about the breakup.</w:t>
      </w:r>
      <w:r w:rsidR="00954ED6">
        <w:t>”</w:t>
      </w:r>
    </w:p>
    <w:p w14:paraId="689A4CF4" w14:textId="1374EA1F" w:rsidR="004E422C" w:rsidRDefault="00954ED6" w:rsidP="00A024D2">
      <w:pPr>
        <w:pStyle w:val="Dialogue"/>
      </w:pPr>
      <w:r>
        <w:t>Abbie laughed</w:t>
      </w:r>
      <w:r w:rsidR="004C5CF2">
        <w:t xml:space="preserve"> and said to Maria, “</w:t>
      </w:r>
      <w:r w:rsidR="005D1760">
        <w:t>That’s funny</w:t>
      </w:r>
      <w:r w:rsidR="004E422C">
        <w:t>. H</w:t>
      </w:r>
      <w:r w:rsidR="005D1760">
        <w:t xml:space="preserve">e </w:t>
      </w:r>
      <w:r w:rsidR="00804F4E">
        <w:t>told me</w:t>
      </w:r>
      <w:r w:rsidR="005D1760">
        <w:t xml:space="preserve"> Steven would want to get back together.”</w:t>
      </w:r>
    </w:p>
    <w:p w14:paraId="18A8769C" w14:textId="77777777" w:rsidR="008D44BD" w:rsidRDefault="004A52C8" w:rsidP="00A024D2">
      <w:pPr>
        <w:pStyle w:val="Dialogue"/>
      </w:pPr>
      <w:r>
        <w:t>“By ‘he</w:t>
      </w:r>
      <w:r w:rsidR="004A13D6">
        <w:t>,’</w:t>
      </w:r>
      <w:r>
        <w:t xml:space="preserve"> I presume you mean the owner of that jacket?</w:t>
      </w:r>
      <w:r w:rsidR="004A13D6">
        <w:t>” asked Maria.</w:t>
      </w:r>
    </w:p>
    <w:p w14:paraId="1971F075" w14:textId="77777777" w:rsidR="003A1533" w:rsidRDefault="008D44BD" w:rsidP="00A024D2">
      <w:pPr>
        <w:pStyle w:val="Dialogue"/>
      </w:pPr>
      <w:r>
        <w:t xml:space="preserve">Abbie was still vibrating from her romantic encounter and </w:t>
      </w:r>
      <w:r w:rsidR="00755E22">
        <w:t>wanted</w:t>
      </w:r>
      <w:r w:rsidR="003B7B62">
        <w:t xml:space="preserve"> to get out of her cold</w:t>
      </w:r>
      <w:r w:rsidR="003A1533">
        <w:t>,</w:t>
      </w:r>
      <w:r w:rsidR="003B7B62">
        <w:t xml:space="preserve"> damp clothes. “I promise I’ll tell you all about it,</w:t>
      </w:r>
      <w:r w:rsidR="003A1533">
        <w:t xml:space="preserve"> but first, I need a nice, hot shower.”</w:t>
      </w:r>
    </w:p>
    <w:p w14:paraId="11DE9C50" w14:textId="77777777" w:rsidR="007504E4" w:rsidRDefault="007504E4" w:rsidP="00A024D2">
      <w:pPr>
        <w:pStyle w:val="Dialogue"/>
      </w:pPr>
      <w:r>
        <w:t>“Am I going to want to hear the story?”</w:t>
      </w:r>
    </w:p>
    <w:p w14:paraId="1855DAAB" w14:textId="77777777" w:rsidR="00900BC3" w:rsidRDefault="007504E4" w:rsidP="00A024D2">
      <w:pPr>
        <w:pStyle w:val="Dialogue"/>
      </w:pPr>
      <w:r>
        <w:t>“</w:t>
      </w:r>
      <w:r w:rsidR="00C86ECC">
        <w:t>I’m pretty sure you will,”</w:t>
      </w:r>
      <w:r w:rsidR="00900BC3">
        <w:t xml:space="preserve"> replied a smiling Abbie.</w:t>
      </w:r>
    </w:p>
    <w:p w14:paraId="6A057F07" w14:textId="328E3112" w:rsidR="001D3817" w:rsidRDefault="00900BC3" w:rsidP="00A024D2">
      <w:pPr>
        <w:pStyle w:val="Dialogue"/>
      </w:pPr>
      <w:r>
        <w:t xml:space="preserve">“Am I going to need a glass of wine before you tell me </w:t>
      </w:r>
      <w:r w:rsidR="00804F4E">
        <w:t>what happened and why you are wearing that jacket</w:t>
      </w:r>
      <w:r>
        <w:t>?</w:t>
      </w:r>
      <w:r w:rsidR="001D3817">
        <w:t>”</w:t>
      </w:r>
    </w:p>
    <w:p w14:paraId="615BB430" w14:textId="77777777" w:rsidR="00AC7437" w:rsidRDefault="001D3817" w:rsidP="00A024D2">
      <w:pPr>
        <w:pStyle w:val="Dialogue"/>
      </w:pPr>
      <w:r>
        <w:t>Still smiling, Abbie replied, “</w:t>
      </w:r>
      <w:r w:rsidR="00AC7437">
        <w:t>Definitely!”</w:t>
      </w:r>
    </w:p>
    <w:p w14:paraId="6118B406" w14:textId="77777777" w:rsidR="0027450B" w:rsidRDefault="00AC7437" w:rsidP="00A024D2">
      <w:pPr>
        <w:pStyle w:val="Dialogue"/>
      </w:pPr>
      <w:r>
        <w:lastRenderedPageBreak/>
        <w:t>“Oh God,” remarked</w:t>
      </w:r>
      <w:r w:rsidR="00F360AB">
        <w:t xml:space="preserve"> Maria.</w:t>
      </w:r>
    </w:p>
    <w:p w14:paraId="44ADC499" w14:textId="77777777" w:rsidR="00BD523B" w:rsidRDefault="0027450B" w:rsidP="00A024D2">
      <w:pPr>
        <w:pStyle w:val="Dialogue"/>
      </w:pPr>
      <w:r>
        <w:t>“</w:t>
      </w:r>
      <w:r w:rsidR="005F1087">
        <w:t>While I’m in the shower, c</w:t>
      </w:r>
      <w:r>
        <w:t>an you do me a favor</w:t>
      </w:r>
      <w:r w:rsidR="005F1087">
        <w:t xml:space="preserve"> and let Steven know</w:t>
      </w:r>
      <w:r w:rsidR="009D70D1">
        <w:t xml:space="preserve"> that</w:t>
      </w:r>
      <w:r w:rsidR="000C7AA5">
        <w:t xml:space="preserve"> he and I </w:t>
      </w:r>
      <w:r w:rsidR="009D70D1">
        <w:t>can</w:t>
      </w:r>
      <w:r w:rsidR="000C7AA5">
        <w:t xml:space="preserve"> meet </w:t>
      </w:r>
      <w:r w:rsidR="009D70D1">
        <w:t xml:space="preserve">tomorrow. I’ll text him in the morning. </w:t>
      </w:r>
      <w:r w:rsidR="00FC3CA6">
        <w:t>Tell him I need to sleep on it</w:t>
      </w:r>
      <w:r w:rsidR="00BD523B">
        <w:t>.</w:t>
      </w:r>
      <w:r w:rsidR="00FC3CA6">
        <w:t xml:space="preserve"> I’m not ready to see him</w:t>
      </w:r>
      <w:r w:rsidR="00F8629A">
        <w:t>. Make sure he doesn’t come here tonight.”</w:t>
      </w:r>
    </w:p>
    <w:p w14:paraId="21DF960E" w14:textId="3A8678B8" w:rsidR="0028127D" w:rsidRPr="00D252C9" w:rsidRDefault="00BD523B" w:rsidP="00A024D2">
      <w:pPr>
        <w:pStyle w:val="Dialogue"/>
      </w:pPr>
      <w:r>
        <w:t>“Gotcha! I’m on it</w:t>
      </w:r>
      <w:r w:rsidR="00DF21C2">
        <w:t>.”</w:t>
      </w:r>
    </w:p>
    <w:sectPr w:rsidR="0028127D" w:rsidRPr="00D252C9" w:rsidSect="009943E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linkStyle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ewNDc3NjEzNTU2NjNT0lEKTi0uzszPAykwqwUAqdADViwAAAA="/>
    <w:docVar w:name="dgnword-docGUID" w:val="{7373022C-A037-4C66-9DD1-CABDBD21653C}"/>
    <w:docVar w:name="dgnword-drafile" w:val="C:\Users\mikeu\AppData\Local\Temp\draE3D2.tmp"/>
    <w:docVar w:name="dgnword-eventsink" w:val="913203976"/>
  </w:docVars>
  <w:rsids>
    <w:rsidRoot w:val="00A024D2"/>
    <w:rsid w:val="00023BA5"/>
    <w:rsid w:val="000749F1"/>
    <w:rsid w:val="000C7AA5"/>
    <w:rsid w:val="000D681A"/>
    <w:rsid w:val="001152A3"/>
    <w:rsid w:val="001B1C52"/>
    <w:rsid w:val="001D3817"/>
    <w:rsid w:val="00201563"/>
    <w:rsid w:val="00230D24"/>
    <w:rsid w:val="00240EAA"/>
    <w:rsid w:val="0027450B"/>
    <w:rsid w:val="0028127D"/>
    <w:rsid w:val="002A3718"/>
    <w:rsid w:val="002D37F2"/>
    <w:rsid w:val="00350777"/>
    <w:rsid w:val="003A1533"/>
    <w:rsid w:val="003B7B62"/>
    <w:rsid w:val="003F5116"/>
    <w:rsid w:val="004A13D6"/>
    <w:rsid w:val="004A52C8"/>
    <w:rsid w:val="004C0463"/>
    <w:rsid w:val="004C5CF2"/>
    <w:rsid w:val="004E08B3"/>
    <w:rsid w:val="004E422C"/>
    <w:rsid w:val="005266D3"/>
    <w:rsid w:val="0056716C"/>
    <w:rsid w:val="005D1760"/>
    <w:rsid w:val="005E082F"/>
    <w:rsid w:val="005F1087"/>
    <w:rsid w:val="006C372F"/>
    <w:rsid w:val="006E30B3"/>
    <w:rsid w:val="006E65AD"/>
    <w:rsid w:val="00707D21"/>
    <w:rsid w:val="00713C09"/>
    <w:rsid w:val="0071773C"/>
    <w:rsid w:val="007504E4"/>
    <w:rsid w:val="00755E22"/>
    <w:rsid w:val="007B4266"/>
    <w:rsid w:val="00804F4E"/>
    <w:rsid w:val="00836300"/>
    <w:rsid w:val="00882A1A"/>
    <w:rsid w:val="008D44BD"/>
    <w:rsid w:val="00900BC3"/>
    <w:rsid w:val="00954ED6"/>
    <w:rsid w:val="009943EB"/>
    <w:rsid w:val="009D70D1"/>
    <w:rsid w:val="00A024D2"/>
    <w:rsid w:val="00A6226B"/>
    <w:rsid w:val="00AC7437"/>
    <w:rsid w:val="00AF098E"/>
    <w:rsid w:val="00B677ED"/>
    <w:rsid w:val="00BC44C8"/>
    <w:rsid w:val="00BD523B"/>
    <w:rsid w:val="00BF63F7"/>
    <w:rsid w:val="00C86ECC"/>
    <w:rsid w:val="00CD7374"/>
    <w:rsid w:val="00CF67FE"/>
    <w:rsid w:val="00D06B36"/>
    <w:rsid w:val="00D252C9"/>
    <w:rsid w:val="00D6465F"/>
    <w:rsid w:val="00D66891"/>
    <w:rsid w:val="00D872F0"/>
    <w:rsid w:val="00D95FE6"/>
    <w:rsid w:val="00DF21C2"/>
    <w:rsid w:val="00E84C5C"/>
    <w:rsid w:val="00ED0B14"/>
    <w:rsid w:val="00ED2F67"/>
    <w:rsid w:val="00EE7206"/>
    <w:rsid w:val="00F360AB"/>
    <w:rsid w:val="00F57E8E"/>
    <w:rsid w:val="00F8629A"/>
    <w:rsid w:val="00FC3CA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F4F256"/>
  <w15:chartTrackingRefBased/>
  <w15:docId w15:val="{5FEAE966-7D10-4826-A351-62C93A1BDF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465F"/>
    <w:rPr>
      <w:sz w:val="26"/>
    </w:rPr>
  </w:style>
  <w:style w:type="paragraph" w:styleId="Heading1">
    <w:name w:val="heading 1"/>
    <w:basedOn w:val="Normal"/>
    <w:next w:val="Normal"/>
    <w:link w:val="Heading1Char"/>
    <w:uiPriority w:val="9"/>
    <w:qFormat/>
    <w:rsid w:val="00D6465F"/>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rsid w:val="00D6465F"/>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D6465F"/>
  </w:style>
  <w:style w:type="paragraph" w:styleId="ListParagraph">
    <w:name w:val="List Paragraph"/>
    <w:basedOn w:val="Normal"/>
    <w:uiPriority w:val="34"/>
    <w:qFormat/>
    <w:rsid w:val="00D6465F"/>
    <w:pPr>
      <w:ind w:left="720"/>
      <w:contextualSpacing/>
    </w:pPr>
  </w:style>
  <w:style w:type="character" w:customStyle="1" w:styleId="InternalDialogue">
    <w:name w:val="Internal Dialogue"/>
    <w:basedOn w:val="DefaultParagraphFont"/>
    <w:uiPriority w:val="1"/>
    <w:qFormat/>
    <w:rsid w:val="00D6465F"/>
    <w:rPr>
      <w:i/>
    </w:rPr>
  </w:style>
  <w:style w:type="character" w:customStyle="1" w:styleId="Timeline">
    <w:name w:val="Timeline"/>
    <w:basedOn w:val="InternalDialogue"/>
    <w:uiPriority w:val="1"/>
    <w:qFormat/>
    <w:rsid w:val="00D6465F"/>
    <w:rPr>
      <w:rFonts w:ascii="Cambria" w:hAnsi="Cambria"/>
      <w:i w:val="0"/>
      <w:color w:val="595959" w:themeColor="text1" w:themeTint="A6"/>
      <w:sz w:val="24"/>
    </w:rPr>
  </w:style>
  <w:style w:type="character" w:customStyle="1" w:styleId="Heading1Char">
    <w:name w:val="Heading 1 Char"/>
    <w:basedOn w:val="DefaultParagraphFont"/>
    <w:link w:val="Heading1"/>
    <w:uiPriority w:val="9"/>
    <w:rsid w:val="00D6465F"/>
    <w:rPr>
      <w:rFonts w:asciiTheme="majorHAnsi" w:eastAsiaTheme="majorEastAsia" w:hAnsiTheme="majorHAnsi" w:cstheme="majorBidi"/>
      <w:color w:val="365F91" w:themeColor="accent1" w:themeShade="BF"/>
      <w:sz w:val="32"/>
      <w:szCs w:val="32"/>
    </w:rPr>
  </w:style>
  <w:style w:type="paragraph" w:styleId="BalloonText">
    <w:name w:val="Balloon Text"/>
    <w:basedOn w:val="Normal"/>
    <w:link w:val="BalloonTextChar"/>
    <w:uiPriority w:val="99"/>
    <w:semiHidden/>
    <w:unhideWhenUsed/>
    <w:rsid w:val="00D6465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465F"/>
    <w:rPr>
      <w:rFonts w:ascii="Segoe UI" w:hAnsi="Segoe UI" w:cs="Segoe UI"/>
      <w:sz w:val="18"/>
      <w:szCs w:val="18"/>
    </w:rPr>
  </w:style>
  <w:style w:type="paragraph" w:customStyle="1" w:styleId="TextingBlock">
    <w:name w:val="Texting Block"/>
    <w:basedOn w:val="Normal"/>
    <w:qFormat/>
    <w:rsid w:val="00D6465F"/>
    <w:pPr>
      <w:ind w:left="720" w:right="720" w:hanging="576"/>
      <w:mirrorIndents/>
    </w:pPr>
  </w:style>
  <w:style w:type="character" w:customStyle="1" w:styleId="TextingLabel">
    <w:name w:val="Texting Label"/>
    <w:basedOn w:val="Timeline"/>
    <w:uiPriority w:val="1"/>
    <w:qFormat/>
    <w:rsid w:val="00D6465F"/>
    <w:rPr>
      <w:rFonts w:ascii="Cambria" w:hAnsi="Cambria"/>
      <w:i w:val="0"/>
      <w:color w:val="595959" w:themeColor="text1" w:themeTint="A6"/>
      <w:sz w:val="24"/>
    </w:rPr>
  </w:style>
  <w:style w:type="paragraph" w:customStyle="1" w:styleId="Dialogue">
    <w:name w:val="Dialogue"/>
    <w:basedOn w:val="Normal"/>
    <w:qFormat/>
    <w:rsid w:val="00D6465F"/>
    <w:pPr>
      <w:ind w:firstLine="432"/>
    </w:pPr>
    <w:rPr>
      <w:color w:val="365F91" w:themeColor="accent1" w:themeShade="BF"/>
    </w:rPr>
  </w:style>
  <w:style w:type="paragraph" w:customStyle="1" w:styleId="FictionParagraph">
    <w:name w:val="Fiction Paragraph"/>
    <w:basedOn w:val="Normal"/>
    <w:qFormat/>
    <w:rsid w:val="00D6465F"/>
    <w:pPr>
      <w:ind w:firstLine="432"/>
    </w:pPr>
  </w:style>
  <w:style w:type="paragraph" w:customStyle="1" w:styleId="FirstFictionParagraph">
    <w:name w:val="First Fiction Paragraph"/>
    <w:basedOn w:val="FictionParagraph"/>
    <w:qFormat/>
    <w:rsid w:val="00D6465F"/>
    <w:pPr>
      <w:ind w:firstLine="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keu\OneDrive\Documents\Custom%20Office%20Templates\Novel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velTemplate</Template>
  <TotalTime>56</TotalTime>
  <Pages>2</Pages>
  <Words>348</Words>
  <Characters>199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Urban</dc:creator>
  <cp:keywords/>
  <dc:description/>
  <cp:lastModifiedBy>Mike Urban</cp:lastModifiedBy>
  <cp:revision>58</cp:revision>
  <dcterms:created xsi:type="dcterms:W3CDTF">2021-06-18T10:01:00Z</dcterms:created>
  <dcterms:modified xsi:type="dcterms:W3CDTF">2021-06-20T07:01:00Z</dcterms:modified>
</cp:coreProperties>
</file>